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Gab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5 Glendale Drive Glenview 60025-44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sgab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4035930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